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"/home/runner/work/ControlChallengesSolutions/ControlChallengesSolutions/modelica/ControlChallenges/ControlChallenges.BlockOnSlope_Challenges.Examples.WithFriction.fmu"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2:07:36Z</dcterms:created>
  <dcterms:modified xsi:type="dcterms:W3CDTF">2025-06-09T12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